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internship-application-letter"/>
    <w:p>
      <w:pPr>
        <w:pStyle w:val="Heading1"/>
      </w:pPr>
      <w:r>
        <w:t xml:space="preserve">Internship Application Letter</w:t>
      </w:r>
    </w:p>
    <w:bookmarkStart w:id="20" w:name="Xdb24f7e5accbb6b130d4841cd21c7a9f483088f"/>
    <w:p>
      <w:pPr>
        <w:pStyle w:val="Heading2"/>
      </w:pPr>
      <w:r>
        <w:t xml:space="preserve">Petroleum Engineer Internship Opportunity - Montreal, Canad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use "Recruitment Team"]</w:t>
      </w:r>
      <w:r>
        <w:br/>
      </w:r>
      <w:r>
        <w:t xml:space="preserve">[Company Address]</w:t>
      </w:r>
      <w:r>
        <w:br/>
      </w:r>
      <w:r>
        <w:t xml:space="preserve">Montreal, Quebec H3C 1A8</w:t>
      </w:r>
      <w:r>
        <w:br/>
      </w:r>
      <w:r>
        <w:t xml:space="preserve">Canada</w:t>
      </w:r>
    </w:p>
    <w:bookmarkStart w:id="22" w:name="Xfebd4bfec27061b409f69f46d5322964660c44a"/>
    <w:p>
      <w:pPr>
        <w:pStyle w:val="Heading3"/>
      </w:pPr>
      <w:r>
        <w:t xml:space="preserve">Subject: Application for Petroleum Engineer Internship Position</w:t>
      </w:r>
    </w:p>
    <w:p>
      <w:pPr>
        <w:pStyle w:val="FirstParagraph"/>
      </w:pPr>
      <w:r>
        <w:t xml:space="preserve">Dear Hiring Manager,</w:t>
      </w:r>
    </w:p>
    <w:p>
      <w:pPr>
        <w:pStyle w:val="BodyText"/>
      </w:pPr>
      <w:r>
        <w:t xml:space="preserve">It is with profound enthusiasm that I submit my application for the Petroleum Engineer Internship position at your esteemed organization in Montreal, Canada. As a final-year Petroleum Engineering student at École Polytechnique de Montréal, deeply committed to contributing to Canada's evolving energy landscape, I have meticulously crafted this</w:t>
      </w:r>
      <w:r>
        <w:t xml:space="preserve"> </w:t>
      </w:r>
      <w:r>
        <w:rPr>
          <w:bCs/>
          <w:b/>
        </w:rPr>
        <w:t xml:space="preserve">Internship Application Letter</w:t>
      </w:r>
      <w:r>
        <w:t xml:space="preserve"> </w:t>
      </w:r>
      <w:r>
        <w:t xml:space="preserve">to express my unwavering passion for the field and my strategic alignment with your company’s vision in the heart of Quebec’s energy hub. Montreal’s dynamic multicultural environment and its position as a critical center for North American petroleum innovation make this opportunity exceptionally compelling.</w:t>
      </w:r>
    </w:p>
    <w:p>
      <w:pPr>
        <w:pStyle w:val="BodyText"/>
      </w:pPr>
      <w:r>
        <w:t xml:space="preserve">My academic journey at École Polytechnique has equipped me with robust technical competencies directly relevant to modern petroleum engineering challenges. I have excelled in courses such as Reservoir Simulation, Petroleum Geology, Drilling Engineering, and Advanced Fluid Dynamics, achieving a GPA of 3.8/4.0. My capstone project—</w:t>
      </w:r>
      <w:r>
        <w:rPr>
          <w:iCs/>
          <w:i/>
        </w:rPr>
        <w:t xml:space="preserve">“Optimizing Hydraulic Fracturing Design for Shale Formations in the Utica Basin Using Machine Learning”</w:t>
      </w:r>
      <w:r>
        <w:t xml:space="preserve">—demonstrated my ability to integrate computational tools like PETREL and CMG with real-world field data, resulting in a 12% projected increase in recovery efficiency. This project was conducted under the mentorship of Dr. Marie-Claire Dubois, whose research on sustainable extraction methods deeply influenced my perspective on Canada’s path toward net-zero energy operations.</w:t>
      </w:r>
    </w:p>
    <w:p>
      <w:pPr>
        <w:pStyle w:val="BodyText"/>
      </w:pPr>
      <w:r>
        <w:t xml:space="preserve">What distinguishes me as a candidate for this</w:t>
      </w:r>
      <w:r>
        <w:t xml:space="preserve"> </w:t>
      </w:r>
      <w:r>
        <w:rPr>
          <w:bCs/>
          <w:b/>
        </w:rPr>
        <w:t xml:space="preserve">Petroleum Engineer</w:t>
      </w:r>
      <w:r>
        <w:t xml:space="preserve"> </w:t>
      </w:r>
      <w:r>
        <w:t xml:space="preserve">internship in</w:t>
      </w:r>
      <w:r>
        <w:t xml:space="preserve"> </w:t>
      </w:r>
      <w:r>
        <w:rPr>
          <w:bCs/>
          <w:b/>
        </w:rPr>
        <w:t xml:space="preserve">Canada Montreal</w:t>
      </w:r>
      <w:r>
        <w:t xml:space="preserve"> </w:t>
      </w:r>
      <w:r>
        <w:t xml:space="preserve">is my unique understanding of the region’s energy ecosystem. Having grown up in the Eastern Townships, I’ve witnessed firsthand how Quebec’s regulatory framework—particularly the Climate Change Action Plan and emphasis on carbon capture—shapes industry practices. During my summer 2023 internship with Suncor Energy’s Montreal office, I assisted in analyzing CO₂ injection feasibility studies for offshore platforms, developing a comparative cost-benefit model that emphasized operational safety while reducing emissions by 18%. This experience solidified my commitment to pursuing an engineering career where technical excellence intersects with environmental stewardship—a core principle of Canadian energy leadership.</w:t>
      </w:r>
    </w:p>
    <w:p>
      <w:pPr>
        <w:pStyle w:val="BodyText"/>
      </w:pPr>
      <w:r>
        <w:t xml:space="preserve">Montreal’s status as a global city for energy innovation is pivotal to my professional development. As Canada’s third-largest city, Montreal offers unparalleled access to industry giants (e.g., Shell, TotalEnergies), cutting-edge research centers like the</w:t>
      </w:r>
      <w:r>
        <w:t xml:space="preserve"> </w:t>
      </w:r>
      <w:r>
        <w:rPr>
          <w:iCs/>
          <w:i/>
        </w:rPr>
        <w:t xml:space="preserve">Centre de recherche en énergie et environnement</w:t>
      </w:r>
      <w:r>
        <w:t xml:space="preserve">, and a vibrant community of engineers from 150+ nationalities. I am particularly drawn to your company’s recent partnership with McGill University on the</w:t>
      </w:r>
      <w:r>
        <w:t xml:space="preserve"> </w:t>
      </w:r>
      <w:r>
        <w:rPr>
          <w:iCs/>
          <w:i/>
        </w:rPr>
        <w:t xml:space="preserve">“Montreal Green Hydrocarbons Initiative”</w:t>
      </w:r>
      <w:r>
        <w:t xml:space="preserve">, which aligns perfectly with my research interest in low-emission production techniques. The prospect of contributing to such initiatives while learning from Montreal’s diverse engineering talent pool represents the ideal environment for me to grow into a solutions-oriented</w:t>
      </w:r>
      <w:r>
        <w:t xml:space="preserve"> </w:t>
      </w:r>
      <w:r>
        <w:rPr>
          <w:bCs/>
          <w:b/>
        </w:rPr>
        <w:t xml:space="preserve">Petroleum Engineer</w:t>
      </w:r>
      <w:r>
        <w:t xml:space="preserve">.</w:t>
      </w:r>
    </w:p>
    <w:p>
      <w:pPr>
        <w:pStyle w:val="BodyText"/>
      </w:pPr>
      <w:r>
        <w:t xml:space="preserve">Beyond technical skills, I bring adaptability forged through living in Canada’s most cosmopolitan city. Fluent in French (DALF C1) and English (C1), I effectively collaborate across cultural boundaries—a necessity when working with multinational teams on projects spanning Alberta, the Gulf of St. Lawrence, and offshore West Africa. During my role as Technical Lead for the École Polytechnique Energy Club, I organized a workshop featuring executives from Nexen and TransCanada that drew 120+ students from 17 countries. This experience refined my ability to translate complex technical concepts into actionable insights—a skill critical for success in</w:t>
      </w:r>
      <w:r>
        <w:t xml:space="preserve"> </w:t>
      </w:r>
      <w:r>
        <w:rPr>
          <w:bCs/>
          <w:b/>
        </w:rPr>
        <w:t xml:space="preserve">Canada Montreal</w:t>
      </w:r>
      <w:r>
        <w:t xml:space="preserve">, where industry professionals often present findings to stakeholders with varied technical backgrounds.</w:t>
      </w:r>
    </w:p>
    <w:p>
      <w:pPr>
        <w:pStyle w:val="BodyText"/>
      </w:pPr>
      <w:r>
        <w:t xml:space="preserve">My career vision is intrinsically tied to Canada’s energy future. I aim to specialize in sustainable reservoir management, leveraging AI-driven analytics to enhance efficiency while minimizing environmental impact—precisely the direction your company is pioneering. This internship is not merely a step toward my professional goals but a strategic alignment with Canada’s commitment to becoming a leader in responsible hydrocarbon development by 2035. Montreal provides the perfect launchpad for this mission: its proximity to both urban innovation centers and energy-rich regions creates an unmatched learning ecosystem where classroom theory converges with real-world application.</w:t>
      </w:r>
    </w:p>
    <w:p>
      <w:pPr>
        <w:pStyle w:val="BodyText"/>
      </w:pPr>
      <w:r>
        <w:t xml:space="preserve">I am deeply aware of the transformative role Canadian companies play in global energy transitions. Your organization’s recent recognition as a “Top Employer for Sustainability” in the 2023 Energy Report exemplifies the standard I aspire to uphold. I am eager to contribute my analytical rigor, my passion for innovative solutions, and my cultural fluency to your team while learning from industry veterans who shape Canada’s energy narrative.</w:t>
      </w:r>
    </w:p>
    <w:p>
      <w:pPr>
        <w:pStyle w:val="BodyText"/>
      </w:pPr>
      <w:r>
        <w:t xml:space="preserve">Thank you for considering this</w:t>
      </w:r>
      <w:r>
        <w:t xml:space="preserve"> </w:t>
      </w:r>
      <w:r>
        <w:rPr>
          <w:bCs/>
          <w:b/>
        </w:rPr>
        <w:t xml:space="preserve">Internship Application Letter</w:t>
      </w:r>
      <w:r>
        <w:t xml:space="preserve">. I have attached my resume, academic transcripts, and a reference letter from Dr. Dubois detailing my project work. I welcome the opportunity to discuss how my proactive approach to problem-solving—honed through navigating Montreal’s complex engineering challenges—can support your team’s objectives. Please feel free to contact me at your convenience via email or phone.</w:t>
      </w:r>
    </w:p>
    <w:p>
      <w:pPr>
        <w:pStyle w:val="BodyText"/>
      </w:pPr>
      <w:r>
        <w:t xml:space="preserve">With sincere appreciation for the opportunity, I look forward to contributing to Canada’s energy evolution in Montreal.</w:t>
      </w:r>
    </w:p>
    <w:p>
      <w:pPr>
        <w:pStyle w:val="BodyText"/>
      </w:pPr>
      <w:r>
        <w:t xml:space="preserve">Sincerely,</w:t>
      </w:r>
      <w:r>
        <w:br/>
      </w:r>
      <w:r>
        <w:t xml:space="preserve">[Your Full Name]</w:t>
      </w:r>
      <w:r>
        <w:br/>
      </w:r>
      <w:r>
        <w:t xml:space="preserve">Petroleum Engineering Student</w:t>
      </w:r>
      <w:r>
        <w:br/>
      </w:r>
      <w:r>
        <w:t xml:space="preserve">École Polytechnique de Montréal</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19T18:04:27Z</dcterms:created>
  <dcterms:modified xsi:type="dcterms:W3CDTF">2026-07-19T18:04:27Z</dcterms:modified>
</cp:coreProperties>
</file>

<file path=docProps/custom.xml><?xml version="1.0" encoding="utf-8"?>
<Properties xmlns="http://schemas.openxmlformats.org/officeDocument/2006/custom-properties" xmlns:vt="http://schemas.openxmlformats.org/officeDocument/2006/docPropsVTypes"/>
</file>